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1CCD" w:rsidRPr="00D91CCD" w:rsidRDefault="008D672F" w:rsidP="00D91CCD">
      <w:pPr>
        <w:jc w:val="center"/>
        <w:rPr>
          <w:b/>
          <w:bCs/>
          <w:i/>
          <w:iCs/>
          <w:caps/>
          <w:sz w:val="28"/>
          <w:szCs w:val="28"/>
        </w:rPr>
      </w:pPr>
      <w:r>
        <w:rPr>
          <w:b/>
          <w:i/>
          <w:iCs/>
          <w:caps/>
          <w:sz w:val="28"/>
          <w:szCs w:val="28"/>
        </w:rPr>
        <w:t>„A PTE UTAZÓ NAGYKÖVETE</w:t>
      </w:r>
      <w:r w:rsidR="00AA3F55" w:rsidRPr="003061BF">
        <w:rPr>
          <w:b/>
          <w:i/>
          <w:iCs/>
          <w:caps/>
          <w:sz w:val="28"/>
          <w:szCs w:val="28"/>
        </w:rPr>
        <w:t xml:space="preserve">” </w:t>
      </w:r>
      <w:r w:rsidR="00010E9F">
        <w:rPr>
          <w:b/>
          <w:i/>
          <w:iCs/>
          <w:caps/>
          <w:sz w:val="28"/>
          <w:szCs w:val="28"/>
        </w:rPr>
        <w:t>TÁMOGATÁSI PROGRAM</w:t>
      </w:r>
    </w:p>
    <w:p w:rsidR="00D91CCD" w:rsidRDefault="00D91CCD" w:rsidP="00D91CCD">
      <w:pPr>
        <w:jc w:val="center"/>
        <w:rPr>
          <w:b/>
          <w:bCs/>
          <w:i/>
          <w:iCs/>
          <w:caps/>
          <w:sz w:val="28"/>
          <w:szCs w:val="28"/>
        </w:rPr>
      </w:pPr>
      <w:r w:rsidRPr="00D91CCD">
        <w:rPr>
          <w:b/>
          <w:bCs/>
          <w:i/>
          <w:iCs/>
          <w:caps/>
          <w:sz w:val="28"/>
          <w:szCs w:val="28"/>
        </w:rPr>
        <w:t xml:space="preserve"> Pályázati Felhívás </w:t>
      </w:r>
      <w:r w:rsidR="00AB0C6C">
        <w:rPr>
          <w:b/>
          <w:bCs/>
          <w:i/>
          <w:iCs/>
          <w:caps/>
          <w:sz w:val="28"/>
          <w:szCs w:val="28"/>
        </w:rPr>
        <w:t>2</w:t>
      </w:r>
      <w:r w:rsidR="00430DC0">
        <w:rPr>
          <w:b/>
          <w:bCs/>
          <w:i/>
          <w:iCs/>
          <w:caps/>
          <w:sz w:val="28"/>
          <w:szCs w:val="28"/>
        </w:rPr>
        <w:t>023</w:t>
      </w:r>
    </w:p>
    <w:p w:rsidR="00276873" w:rsidRPr="001825CF" w:rsidRDefault="00276873" w:rsidP="00787853">
      <w:pPr>
        <w:spacing w:before="240"/>
        <w:jc w:val="center"/>
        <w:rPr>
          <w:b/>
          <w:bCs/>
          <w:smallCaps/>
          <w:sz w:val="36"/>
          <w:szCs w:val="36"/>
        </w:rPr>
      </w:pPr>
      <w:r w:rsidRPr="001825CF">
        <w:rPr>
          <w:b/>
          <w:bCs/>
          <w:smallCaps/>
          <w:sz w:val="36"/>
          <w:szCs w:val="36"/>
        </w:rPr>
        <w:t>Pályázati űrlap</w:t>
      </w:r>
    </w:p>
    <w:p w:rsidR="00276873" w:rsidRPr="00C60B88" w:rsidRDefault="00276873" w:rsidP="00787853">
      <w:pPr>
        <w:spacing w:before="120" w:after="120"/>
      </w:pPr>
      <w:r>
        <w:t xml:space="preserve">I. </w:t>
      </w:r>
      <w:r w:rsidRPr="00C60B88">
        <w:t>A pályázó adatai</w:t>
      </w:r>
      <w:r>
        <w:t>:</w:t>
      </w:r>
    </w:p>
    <w:tbl>
      <w:tblPr>
        <w:tblStyle w:val="Rcsostblzat"/>
        <w:tblW w:w="0" w:type="auto"/>
        <w:tblLook w:val="01E0" w:firstRow="1" w:lastRow="1" w:firstColumn="1" w:lastColumn="1" w:noHBand="0" w:noVBand="0"/>
      </w:tblPr>
      <w:tblGrid>
        <w:gridCol w:w="2796"/>
        <w:gridCol w:w="6266"/>
      </w:tblGrid>
      <w:tr w:rsidR="00276873">
        <w:trPr>
          <w:trHeight w:val="397"/>
        </w:trPr>
        <w:tc>
          <w:tcPr>
            <w:tcW w:w="2808" w:type="dxa"/>
            <w:vAlign w:val="center"/>
          </w:tcPr>
          <w:p w:rsidR="00276873" w:rsidRDefault="00276873" w:rsidP="00276873">
            <w:pPr>
              <w:pStyle w:val="Cmsor3"/>
              <w:outlineLvl w:val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év:</w:t>
            </w:r>
          </w:p>
        </w:tc>
        <w:tc>
          <w:tcPr>
            <w:tcW w:w="6404" w:type="dxa"/>
          </w:tcPr>
          <w:p w:rsidR="00276873" w:rsidRDefault="00276873" w:rsidP="00276873"/>
        </w:tc>
      </w:tr>
      <w:tr w:rsidR="00276873">
        <w:trPr>
          <w:trHeight w:val="397"/>
        </w:trPr>
        <w:tc>
          <w:tcPr>
            <w:tcW w:w="2808" w:type="dxa"/>
            <w:vAlign w:val="center"/>
          </w:tcPr>
          <w:p w:rsidR="00276873" w:rsidRPr="001825CF" w:rsidRDefault="00276873" w:rsidP="00276873">
            <w:pPr>
              <w:pStyle w:val="Cmsor3"/>
              <w:outlineLvl w:val="2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Intézet, tanszék</w:t>
            </w:r>
            <w:r w:rsidR="00A502A8">
              <w:rPr>
                <w:sz w:val="24"/>
                <w:szCs w:val="24"/>
              </w:rPr>
              <w:t>/Doktoriskola</w:t>
            </w:r>
          </w:p>
        </w:tc>
        <w:tc>
          <w:tcPr>
            <w:tcW w:w="6404" w:type="dxa"/>
          </w:tcPr>
          <w:p w:rsidR="00276873" w:rsidRDefault="00276873" w:rsidP="00276873"/>
        </w:tc>
      </w:tr>
      <w:tr w:rsidR="00276873">
        <w:trPr>
          <w:trHeight w:val="397"/>
        </w:trPr>
        <w:tc>
          <w:tcPr>
            <w:tcW w:w="2808" w:type="dxa"/>
            <w:vAlign w:val="center"/>
          </w:tcPr>
          <w:p w:rsidR="00276873" w:rsidRPr="001825CF" w:rsidRDefault="00276873" w:rsidP="00276873">
            <w:pPr>
              <w:pStyle w:val="Cmsor3"/>
              <w:outlineLvl w:val="2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Beosztás:</w:t>
            </w:r>
          </w:p>
        </w:tc>
        <w:tc>
          <w:tcPr>
            <w:tcW w:w="6404" w:type="dxa"/>
          </w:tcPr>
          <w:p w:rsidR="00276873" w:rsidRDefault="00276873" w:rsidP="00276873"/>
        </w:tc>
      </w:tr>
      <w:tr w:rsidR="00276873">
        <w:trPr>
          <w:trHeight w:val="397"/>
        </w:trPr>
        <w:tc>
          <w:tcPr>
            <w:tcW w:w="2808" w:type="dxa"/>
            <w:vAlign w:val="center"/>
          </w:tcPr>
          <w:p w:rsidR="00276873" w:rsidRPr="001825CF" w:rsidRDefault="00276873" w:rsidP="00276873">
            <w:pPr>
              <w:pStyle w:val="Cmsor3"/>
              <w:outlineLvl w:val="2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Tudományos fokozat:</w:t>
            </w:r>
          </w:p>
        </w:tc>
        <w:tc>
          <w:tcPr>
            <w:tcW w:w="6404" w:type="dxa"/>
          </w:tcPr>
          <w:p w:rsidR="00276873" w:rsidRDefault="00276873" w:rsidP="00276873"/>
        </w:tc>
      </w:tr>
      <w:tr w:rsidR="00276873" w:rsidRPr="001825CF">
        <w:trPr>
          <w:trHeight w:val="397"/>
        </w:trPr>
        <w:tc>
          <w:tcPr>
            <w:tcW w:w="2808" w:type="dxa"/>
            <w:vAlign w:val="center"/>
          </w:tcPr>
          <w:p w:rsidR="00276873" w:rsidRPr="001825CF" w:rsidRDefault="00276873" w:rsidP="00276873">
            <w:pPr>
              <w:pStyle w:val="Cmsor3"/>
              <w:outlineLvl w:val="2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Kutatási terület</w:t>
            </w:r>
            <w:r w:rsidR="00AD7080">
              <w:rPr>
                <w:sz w:val="24"/>
                <w:szCs w:val="24"/>
              </w:rPr>
              <w:t>(ek)</w:t>
            </w:r>
            <w:r w:rsidRPr="001825CF">
              <w:rPr>
                <w:sz w:val="24"/>
                <w:szCs w:val="24"/>
              </w:rPr>
              <w:t>:</w:t>
            </w:r>
          </w:p>
        </w:tc>
        <w:tc>
          <w:tcPr>
            <w:tcW w:w="6404" w:type="dxa"/>
            <w:vAlign w:val="center"/>
          </w:tcPr>
          <w:p w:rsidR="00276873" w:rsidRPr="001825CF" w:rsidRDefault="00276873" w:rsidP="00276873">
            <w:pPr>
              <w:pStyle w:val="Cmsor3"/>
              <w:outlineLvl w:val="2"/>
              <w:rPr>
                <w:sz w:val="24"/>
                <w:szCs w:val="24"/>
              </w:rPr>
            </w:pPr>
          </w:p>
        </w:tc>
      </w:tr>
      <w:tr w:rsidR="00276873">
        <w:trPr>
          <w:trHeight w:val="397"/>
        </w:trPr>
        <w:tc>
          <w:tcPr>
            <w:tcW w:w="2808" w:type="dxa"/>
            <w:vAlign w:val="center"/>
          </w:tcPr>
          <w:p w:rsidR="00276873" w:rsidRPr="001825CF" w:rsidRDefault="00276873" w:rsidP="00276873">
            <w:pPr>
              <w:pStyle w:val="Cmsor3"/>
              <w:outlineLvl w:val="2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Telefon:</w:t>
            </w:r>
          </w:p>
        </w:tc>
        <w:tc>
          <w:tcPr>
            <w:tcW w:w="6404" w:type="dxa"/>
            <w:vAlign w:val="center"/>
          </w:tcPr>
          <w:p w:rsidR="00276873" w:rsidRDefault="00276873" w:rsidP="00276873"/>
        </w:tc>
      </w:tr>
      <w:tr w:rsidR="00276873">
        <w:trPr>
          <w:trHeight w:val="397"/>
        </w:trPr>
        <w:tc>
          <w:tcPr>
            <w:tcW w:w="2808" w:type="dxa"/>
            <w:vAlign w:val="center"/>
          </w:tcPr>
          <w:p w:rsidR="00276873" w:rsidRPr="001825CF" w:rsidRDefault="00276873" w:rsidP="00276873">
            <w:pPr>
              <w:pStyle w:val="Cmsor3"/>
              <w:outlineLvl w:val="2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E-mail cím:</w:t>
            </w:r>
          </w:p>
        </w:tc>
        <w:tc>
          <w:tcPr>
            <w:tcW w:w="6404" w:type="dxa"/>
            <w:vAlign w:val="center"/>
          </w:tcPr>
          <w:p w:rsidR="00276873" w:rsidRDefault="00276873" w:rsidP="00276873"/>
        </w:tc>
      </w:tr>
    </w:tbl>
    <w:p w:rsidR="00276873" w:rsidRDefault="00276873" w:rsidP="00787853">
      <w:pPr>
        <w:spacing w:before="360" w:after="120"/>
      </w:pPr>
      <w:r>
        <w:t>II. A rendezvény adatai</w:t>
      </w:r>
    </w:p>
    <w:tbl>
      <w:tblPr>
        <w:tblStyle w:val="Rcsostblzat"/>
        <w:tblW w:w="0" w:type="auto"/>
        <w:tblLook w:val="01E0" w:firstRow="1" w:lastRow="1" w:firstColumn="1" w:lastColumn="1" w:noHBand="0" w:noVBand="0"/>
      </w:tblPr>
      <w:tblGrid>
        <w:gridCol w:w="3402"/>
        <w:gridCol w:w="5660"/>
      </w:tblGrid>
      <w:tr w:rsidR="00276873">
        <w:trPr>
          <w:trHeight w:val="567"/>
        </w:trPr>
        <w:tc>
          <w:tcPr>
            <w:tcW w:w="2808" w:type="dxa"/>
            <w:vAlign w:val="center"/>
          </w:tcPr>
          <w:p w:rsidR="00276873" w:rsidRDefault="00276873" w:rsidP="00526691">
            <w:pPr>
              <w:spacing w:before="120" w:after="120"/>
            </w:pPr>
            <w:r>
              <w:t>Konferencia</w:t>
            </w:r>
            <w:r w:rsidR="008A095F">
              <w:t>/Workshop</w:t>
            </w:r>
            <w:r>
              <w:t xml:space="preserve"> címe</w:t>
            </w:r>
            <w:r w:rsidR="006C0A19">
              <w:t>/</w:t>
            </w:r>
            <w:r w:rsidR="00526691">
              <w:t>Művészeti esemény</w:t>
            </w:r>
            <w:r w:rsidR="006C0A19">
              <w:t>/Sportesemény megnevezése</w:t>
            </w:r>
            <w:r>
              <w:t xml:space="preserve"> (rövidítés nélkül):</w:t>
            </w:r>
          </w:p>
        </w:tc>
        <w:tc>
          <w:tcPr>
            <w:tcW w:w="6404" w:type="dxa"/>
            <w:vAlign w:val="center"/>
          </w:tcPr>
          <w:p w:rsidR="00276873" w:rsidRDefault="00276873" w:rsidP="00276873"/>
        </w:tc>
      </w:tr>
      <w:tr w:rsidR="00276873">
        <w:trPr>
          <w:trHeight w:val="397"/>
        </w:trPr>
        <w:tc>
          <w:tcPr>
            <w:tcW w:w="2808" w:type="dxa"/>
            <w:vAlign w:val="center"/>
          </w:tcPr>
          <w:p w:rsidR="00276873" w:rsidRDefault="00276873" w:rsidP="00276873">
            <w:r>
              <w:t>Időpontja, időtartama:</w:t>
            </w:r>
          </w:p>
        </w:tc>
        <w:tc>
          <w:tcPr>
            <w:tcW w:w="6404" w:type="dxa"/>
            <w:vAlign w:val="center"/>
          </w:tcPr>
          <w:p w:rsidR="00276873" w:rsidRDefault="00276873" w:rsidP="00276873"/>
        </w:tc>
      </w:tr>
      <w:tr w:rsidR="00276873">
        <w:trPr>
          <w:trHeight w:val="397"/>
        </w:trPr>
        <w:tc>
          <w:tcPr>
            <w:tcW w:w="2808" w:type="dxa"/>
            <w:vAlign w:val="center"/>
          </w:tcPr>
          <w:p w:rsidR="00276873" w:rsidRDefault="00F86B93" w:rsidP="00276873">
            <w:r>
              <w:t>Helyszíne (város, ország):</w:t>
            </w:r>
          </w:p>
        </w:tc>
        <w:tc>
          <w:tcPr>
            <w:tcW w:w="6404" w:type="dxa"/>
            <w:vAlign w:val="center"/>
          </w:tcPr>
          <w:p w:rsidR="00276873" w:rsidRDefault="00276873" w:rsidP="00276873"/>
        </w:tc>
      </w:tr>
      <w:tr w:rsidR="00276873">
        <w:trPr>
          <w:trHeight w:val="397"/>
        </w:trPr>
        <w:tc>
          <w:tcPr>
            <w:tcW w:w="2808" w:type="dxa"/>
            <w:vAlign w:val="center"/>
          </w:tcPr>
          <w:p w:rsidR="00276873" w:rsidRDefault="00276873" w:rsidP="00526691">
            <w:r>
              <w:t>A konferencia</w:t>
            </w:r>
            <w:r w:rsidR="00526691">
              <w:t>/</w:t>
            </w:r>
            <w:r w:rsidR="008A095F">
              <w:t>workshop/</w:t>
            </w:r>
            <w:r w:rsidR="00526691">
              <w:t>művészeti esemény</w:t>
            </w:r>
            <w:r w:rsidR="006C0A19">
              <w:t>/sportesemény</w:t>
            </w:r>
            <w:r>
              <w:t xml:space="preserve"> honlapjának címe:</w:t>
            </w:r>
          </w:p>
        </w:tc>
        <w:tc>
          <w:tcPr>
            <w:tcW w:w="6404" w:type="dxa"/>
            <w:vAlign w:val="center"/>
          </w:tcPr>
          <w:p w:rsidR="00276873" w:rsidRDefault="00276873" w:rsidP="00276873"/>
        </w:tc>
      </w:tr>
      <w:tr w:rsidR="00276873">
        <w:trPr>
          <w:trHeight w:val="397"/>
        </w:trPr>
        <w:tc>
          <w:tcPr>
            <w:tcW w:w="2808" w:type="dxa"/>
            <w:vAlign w:val="center"/>
          </w:tcPr>
          <w:p w:rsidR="00276873" w:rsidRDefault="00276873" w:rsidP="00276873">
            <w:r>
              <w:t>Konferencia</w:t>
            </w:r>
            <w:r w:rsidR="008A095F">
              <w:t>/workshop</w:t>
            </w:r>
            <w:r>
              <w:t xml:space="preserve"> nyelve:</w:t>
            </w:r>
          </w:p>
        </w:tc>
        <w:tc>
          <w:tcPr>
            <w:tcW w:w="6404" w:type="dxa"/>
            <w:vAlign w:val="center"/>
          </w:tcPr>
          <w:p w:rsidR="00276873" w:rsidRDefault="00276873" w:rsidP="00276873"/>
        </w:tc>
      </w:tr>
      <w:tr w:rsidR="00F86B93">
        <w:trPr>
          <w:trHeight w:val="397"/>
        </w:trPr>
        <w:tc>
          <w:tcPr>
            <w:tcW w:w="2808" w:type="dxa"/>
            <w:vAlign w:val="center"/>
          </w:tcPr>
          <w:p w:rsidR="00F86B93" w:rsidRDefault="00F86B93" w:rsidP="00F80492">
            <w:r>
              <w:t>Előadás</w:t>
            </w:r>
            <w:r w:rsidR="00F80492">
              <w:t>/produkció</w:t>
            </w:r>
            <w:r>
              <w:t xml:space="preserve"> címe és </w:t>
            </w:r>
            <w:r w:rsidR="00F80492">
              <w:t xml:space="preserve">előadás </w:t>
            </w:r>
            <w:r>
              <w:t>nyelve:</w:t>
            </w:r>
          </w:p>
        </w:tc>
        <w:tc>
          <w:tcPr>
            <w:tcW w:w="6404" w:type="dxa"/>
            <w:vAlign w:val="center"/>
          </w:tcPr>
          <w:p w:rsidR="00F86B93" w:rsidRDefault="00F86B93" w:rsidP="00276873"/>
        </w:tc>
      </w:tr>
      <w:tr w:rsidR="00F86B93">
        <w:trPr>
          <w:trHeight w:val="397"/>
        </w:trPr>
        <w:tc>
          <w:tcPr>
            <w:tcW w:w="2808" w:type="dxa"/>
            <w:vAlign w:val="center"/>
          </w:tcPr>
          <w:p w:rsidR="00F86B93" w:rsidRDefault="00F86B93" w:rsidP="00276873">
            <w:r>
              <w:t>Van-e</w:t>
            </w:r>
            <w:r w:rsidR="00AD7080">
              <w:t>, és ha igen, milyen jellegű</w:t>
            </w:r>
            <w:r>
              <w:t xml:space="preserve"> </w:t>
            </w:r>
            <w:r w:rsidR="00B24E13">
              <w:t>szakmai</w:t>
            </w:r>
            <w:r>
              <w:t xml:space="preserve"> kapcsolat a fogadó intézmén</w:t>
            </w:r>
            <w:r w:rsidR="00AD7080">
              <w:t>n</w:t>
            </w:r>
            <w:r>
              <w:t>y</w:t>
            </w:r>
            <w:r w:rsidR="00AD7080">
              <w:t>el/várossal? (Erasmus / közös kutatás / pályázat / egyéb)</w:t>
            </w:r>
          </w:p>
        </w:tc>
        <w:tc>
          <w:tcPr>
            <w:tcW w:w="6404" w:type="dxa"/>
            <w:vAlign w:val="center"/>
          </w:tcPr>
          <w:p w:rsidR="00F86B93" w:rsidRDefault="00F86B93" w:rsidP="00276873"/>
        </w:tc>
      </w:tr>
    </w:tbl>
    <w:p w:rsidR="00276873" w:rsidRDefault="00276873" w:rsidP="00787853">
      <w:pPr>
        <w:spacing w:before="120" w:after="120"/>
      </w:pPr>
      <w:r>
        <w:br w:type="page"/>
      </w:r>
      <w:r>
        <w:lastRenderedPageBreak/>
        <w:t xml:space="preserve">III. </w:t>
      </w:r>
      <w:r w:rsidR="007805E4">
        <w:t>Várható költségek</w:t>
      </w:r>
      <w:r>
        <w:t xml:space="preserve"> (forintban)</w:t>
      </w:r>
    </w:p>
    <w:tbl>
      <w:tblPr>
        <w:tblStyle w:val="Rcsostblzat"/>
        <w:tblW w:w="0" w:type="auto"/>
        <w:tblLook w:val="01E0" w:firstRow="1" w:lastRow="1" w:firstColumn="1" w:lastColumn="1" w:noHBand="0" w:noVBand="0"/>
      </w:tblPr>
      <w:tblGrid>
        <w:gridCol w:w="4582"/>
        <w:gridCol w:w="4480"/>
      </w:tblGrid>
      <w:tr w:rsidR="00276873" w:rsidTr="00F86B93">
        <w:trPr>
          <w:trHeight w:val="397"/>
        </w:trPr>
        <w:tc>
          <w:tcPr>
            <w:tcW w:w="4606" w:type="dxa"/>
          </w:tcPr>
          <w:p w:rsidR="00276873" w:rsidRDefault="00276873" w:rsidP="00526691">
            <w:r>
              <w:t>A</w:t>
            </w:r>
            <w:r w:rsidR="006C0A19">
              <w:t xml:space="preserve"> konferencián/</w:t>
            </w:r>
            <w:r w:rsidR="008A095F">
              <w:t>workshopon/</w:t>
            </w:r>
            <w:r w:rsidR="00526691">
              <w:t>művészeti eseményen</w:t>
            </w:r>
            <w:r w:rsidR="006C0A19">
              <w:t>/sporteseményen</w:t>
            </w:r>
            <w:r w:rsidR="00254106">
              <w:t xml:space="preserve"> </w:t>
            </w:r>
            <w:r w:rsidR="006C0A19">
              <w:t xml:space="preserve">való </w:t>
            </w:r>
            <w:r w:rsidR="00254106">
              <w:t>részvétel</w:t>
            </w:r>
            <w:r>
              <w:t xml:space="preserve"> várható teljes költség</w:t>
            </w:r>
            <w:r w:rsidR="00254106">
              <w:t>e</w:t>
            </w:r>
            <w:r>
              <w:t>:</w:t>
            </w:r>
          </w:p>
        </w:tc>
        <w:tc>
          <w:tcPr>
            <w:tcW w:w="4606" w:type="dxa"/>
          </w:tcPr>
          <w:p w:rsidR="00276873" w:rsidRDefault="00276873" w:rsidP="00F86B93"/>
        </w:tc>
      </w:tr>
      <w:tr w:rsidR="00276873" w:rsidTr="00F86B93">
        <w:trPr>
          <w:trHeight w:val="397"/>
        </w:trPr>
        <w:tc>
          <w:tcPr>
            <w:tcW w:w="4606" w:type="dxa"/>
          </w:tcPr>
          <w:p w:rsidR="00276873" w:rsidRDefault="00254106" w:rsidP="00F86B93">
            <w:r>
              <w:t>Ebből</w:t>
            </w:r>
            <w:r w:rsidR="00050F14">
              <w:t xml:space="preserve"> az</w:t>
            </w:r>
            <w:r>
              <w:t xml:space="preserve"> i</w:t>
            </w:r>
            <w:r w:rsidR="007805E4">
              <w:t>ntézeti/tanszéki</w:t>
            </w:r>
            <w:r w:rsidR="00D91CCD">
              <w:t xml:space="preserve">/saját </w:t>
            </w:r>
            <w:r w:rsidR="00276873">
              <w:t>hozzájárulás összege:</w:t>
            </w:r>
          </w:p>
        </w:tc>
        <w:tc>
          <w:tcPr>
            <w:tcW w:w="4606" w:type="dxa"/>
          </w:tcPr>
          <w:p w:rsidR="00276873" w:rsidRDefault="00276873" w:rsidP="00F86B93"/>
        </w:tc>
      </w:tr>
      <w:tr w:rsidR="00276873">
        <w:trPr>
          <w:trHeight w:val="567"/>
        </w:trPr>
        <w:tc>
          <w:tcPr>
            <w:tcW w:w="4606" w:type="dxa"/>
            <w:vAlign w:val="center"/>
          </w:tcPr>
          <w:p w:rsidR="00F86B93" w:rsidRDefault="00254106" w:rsidP="00F86B93">
            <w:pPr>
              <w:spacing w:before="120"/>
            </w:pPr>
            <w:r>
              <w:t>Ebből t</w:t>
            </w:r>
            <w:r w:rsidR="00F86B93">
              <w:t>ovábbi várható/megpályázott támogatások és várható összegük:</w:t>
            </w:r>
          </w:p>
          <w:p w:rsidR="00276873" w:rsidRDefault="00276873" w:rsidP="00276873"/>
        </w:tc>
        <w:tc>
          <w:tcPr>
            <w:tcW w:w="4606" w:type="dxa"/>
            <w:vAlign w:val="center"/>
          </w:tcPr>
          <w:p w:rsidR="00276873" w:rsidRDefault="00276873" w:rsidP="00276873"/>
        </w:tc>
      </w:tr>
      <w:tr w:rsidR="00276873" w:rsidRPr="003362CE">
        <w:trPr>
          <w:trHeight w:val="567"/>
        </w:trPr>
        <w:tc>
          <w:tcPr>
            <w:tcW w:w="9212" w:type="dxa"/>
            <w:gridSpan w:val="2"/>
            <w:vAlign w:val="center"/>
          </w:tcPr>
          <w:p w:rsidR="00276873" w:rsidRDefault="008D672F" w:rsidP="00D91CC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  <w:r w:rsidR="00254106">
              <w:rPr>
                <w:b/>
                <w:bCs/>
              </w:rPr>
              <w:t xml:space="preserve"> „</w:t>
            </w:r>
            <w:r>
              <w:rPr>
                <w:b/>
                <w:bCs/>
              </w:rPr>
              <w:t xml:space="preserve">PTE </w:t>
            </w:r>
            <w:r w:rsidR="00254106">
              <w:rPr>
                <w:b/>
                <w:bCs/>
              </w:rPr>
              <w:t>Utazó Nagykövet</w:t>
            </w:r>
            <w:r>
              <w:rPr>
                <w:b/>
                <w:bCs/>
              </w:rPr>
              <w:t>e</w:t>
            </w:r>
            <w:r w:rsidR="00F64523">
              <w:rPr>
                <w:b/>
                <w:bCs/>
              </w:rPr>
              <w:t>” Támogatási P</w:t>
            </w:r>
            <w:r w:rsidR="00254106">
              <w:rPr>
                <w:b/>
                <w:bCs/>
              </w:rPr>
              <w:t xml:space="preserve">rogram keretein belül </w:t>
            </w:r>
            <w:r w:rsidR="00276873" w:rsidRPr="003362CE">
              <w:rPr>
                <w:b/>
                <w:bCs/>
              </w:rPr>
              <w:t>pályázott összeg felhasználási terve</w:t>
            </w:r>
          </w:p>
          <w:p w:rsidR="00254106" w:rsidRPr="00CA3C5E" w:rsidRDefault="00254106" w:rsidP="00D91CCD">
            <w:pPr>
              <w:jc w:val="center"/>
              <w:rPr>
                <w:rStyle w:val="Lbjegyzet-hivatkozs"/>
                <w:bCs/>
                <w:sz w:val="22"/>
                <w:szCs w:val="22"/>
              </w:rPr>
            </w:pPr>
            <w:r w:rsidRPr="00CA3C5E">
              <w:rPr>
                <w:bCs/>
                <w:sz w:val="22"/>
                <w:szCs w:val="22"/>
              </w:rPr>
              <w:t>(Európ</w:t>
            </w:r>
            <w:r w:rsidR="00CA3C5E" w:rsidRPr="00CA3C5E">
              <w:rPr>
                <w:bCs/>
                <w:sz w:val="22"/>
                <w:szCs w:val="22"/>
              </w:rPr>
              <w:t>ai konferencia</w:t>
            </w:r>
            <w:r w:rsidR="006C0A19">
              <w:rPr>
                <w:bCs/>
                <w:sz w:val="22"/>
                <w:szCs w:val="22"/>
              </w:rPr>
              <w:t>/</w:t>
            </w:r>
            <w:r w:rsidR="00526691">
              <w:rPr>
                <w:bCs/>
                <w:sz w:val="22"/>
                <w:szCs w:val="22"/>
              </w:rPr>
              <w:t>művészeti esemény</w:t>
            </w:r>
            <w:r w:rsidR="006C0A19">
              <w:rPr>
                <w:bCs/>
                <w:sz w:val="22"/>
                <w:szCs w:val="22"/>
              </w:rPr>
              <w:t>/sportesemény</w:t>
            </w:r>
            <w:r w:rsidR="008D672F">
              <w:rPr>
                <w:bCs/>
                <w:sz w:val="22"/>
                <w:szCs w:val="22"/>
              </w:rPr>
              <w:t xml:space="preserve">: max. </w:t>
            </w:r>
            <w:r w:rsidR="00430DC0">
              <w:rPr>
                <w:bCs/>
                <w:sz w:val="22"/>
                <w:szCs w:val="22"/>
              </w:rPr>
              <w:t>20</w:t>
            </w:r>
            <w:r w:rsidRPr="00CA3C5E">
              <w:rPr>
                <w:bCs/>
                <w:sz w:val="22"/>
                <w:szCs w:val="22"/>
              </w:rPr>
              <w:t>0.000 Ft, Európán kívül</w:t>
            </w:r>
            <w:r w:rsidR="00CA3C5E" w:rsidRPr="00CA3C5E">
              <w:rPr>
                <w:bCs/>
                <w:sz w:val="22"/>
                <w:szCs w:val="22"/>
              </w:rPr>
              <w:t>i konferencia</w:t>
            </w:r>
            <w:r w:rsidR="006C0A19">
              <w:rPr>
                <w:bCs/>
                <w:sz w:val="22"/>
                <w:szCs w:val="22"/>
              </w:rPr>
              <w:t>/</w:t>
            </w:r>
            <w:r w:rsidR="00526691">
              <w:rPr>
                <w:bCs/>
                <w:sz w:val="22"/>
                <w:szCs w:val="22"/>
              </w:rPr>
              <w:t>művészeti esemény</w:t>
            </w:r>
            <w:r w:rsidR="006C0A19">
              <w:rPr>
                <w:bCs/>
                <w:sz w:val="22"/>
                <w:szCs w:val="22"/>
              </w:rPr>
              <w:t>/sportesemény</w:t>
            </w:r>
            <w:r w:rsidR="008D672F">
              <w:rPr>
                <w:bCs/>
                <w:sz w:val="22"/>
                <w:szCs w:val="22"/>
              </w:rPr>
              <w:t xml:space="preserve">: max. </w:t>
            </w:r>
            <w:r w:rsidR="00430DC0">
              <w:rPr>
                <w:bCs/>
                <w:sz w:val="22"/>
                <w:szCs w:val="22"/>
              </w:rPr>
              <w:t>4</w:t>
            </w:r>
            <w:bookmarkStart w:id="0" w:name="_GoBack"/>
            <w:bookmarkEnd w:id="0"/>
            <w:r w:rsidR="008D672F">
              <w:rPr>
                <w:bCs/>
                <w:sz w:val="22"/>
                <w:szCs w:val="22"/>
              </w:rPr>
              <w:t>0</w:t>
            </w:r>
            <w:r w:rsidRPr="00CA3C5E">
              <w:rPr>
                <w:bCs/>
                <w:sz w:val="22"/>
                <w:szCs w:val="22"/>
              </w:rPr>
              <w:t>0.000 Ft</w:t>
            </w:r>
            <w:r w:rsidR="008A095F">
              <w:rPr>
                <w:bCs/>
                <w:sz w:val="22"/>
                <w:szCs w:val="22"/>
              </w:rPr>
              <w:t>, online konferencia/workshop regisztrációs díj: a regisztrációs díj erejéig</w:t>
            </w:r>
            <w:r w:rsidRPr="00CA3C5E">
              <w:rPr>
                <w:bCs/>
                <w:sz w:val="22"/>
                <w:szCs w:val="22"/>
              </w:rPr>
              <w:t>)</w:t>
            </w:r>
          </w:p>
          <w:p w:rsidR="00D91CCD" w:rsidRPr="003362CE" w:rsidRDefault="00D91CCD" w:rsidP="00D91CCD">
            <w:pPr>
              <w:jc w:val="center"/>
              <w:rPr>
                <w:b/>
                <w:bCs/>
              </w:rPr>
            </w:pPr>
          </w:p>
        </w:tc>
      </w:tr>
      <w:tr w:rsidR="00276873" w:rsidTr="00F86B93">
        <w:trPr>
          <w:trHeight w:val="397"/>
        </w:trPr>
        <w:tc>
          <w:tcPr>
            <w:tcW w:w="4606" w:type="dxa"/>
            <w:vAlign w:val="center"/>
          </w:tcPr>
          <w:p w:rsidR="00276873" w:rsidRDefault="00276873" w:rsidP="00276873">
            <w:r>
              <w:tab/>
              <w:t>Útiköltség</w:t>
            </w:r>
          </w:p>
        </w:tc>
        <w:tc>
          <w:tcPr>
            <w:tcW w:w="4606" w:type="dxa"/>
            <w:vAlign w:val="center"/>
          </w:tcPr>
          <w:p w:rsidR="00276873" w:rsidRDefault="00276873" w:rsidP="00276873"/>
        </w:tc>
      </w:tr>
      <w:tr w:rsidR="00276873" w:rsidTr="00F86B93">
        <w:trPr>
          <w:trHeight w:val="397"/>
        </w:trPr>
        <w:tc>
          <w:tcPr>
            <w:tcW w:w="4606" w:type="dxa"/>
            <w:vAlign w:val="center"/>
          </w:tcPr>
          <w:p w:rsidR="00276873" w:rsidRDefault="00276873" w:rsidP="00276873">
            <w:r>
              <w:tab/>
              <w:t>Szállásköltség</w:t>
            </w:r>
          </w:p>
        </w:tc>
        <w:tc>
          <w:tcPr>
            <w:tcW w:w="4606" w:type="dxa"/>
            <w:vAlign w:val="center"/>
          </w:tcPr>
          <w:p w:rsidR="00276873" w:rsidRDefault="00276873" w:rsidP="00276873"/>
        </w:tc>
      </w:tr>
      <w:tr w:rsidR="00276873" w:rsidTr="00F86B93">
        <w:trPr>
          <w:trHeight w:val="397"/>
        </w:trPr>
        <w:tc>
          <w:tcPr>
            <w:tcW w:w="4606" w:type="dxa"/>
            <w:vAlign w:val="center"/>
          </w:tcPr>
          <w:p w:rsidR="00276873" w:rsidRDefault="00276873" w:rsidP="00276873">
            <w:r>
              <w:tab/>
            </w:r>
            <w:r w:rsidR="008A095F">
              <w:t xml:space="preserve">(online) </w:t>
            </w:r>
            <w:r w:rsidR="00714116">
              <w:t>Regisztrációs díj</w:t>
            </w:r>
          </w:p>
        </w:tc>
        <w:tc>
          <w:tcPr>
            <w:tcW w:w="4606" w:type="dxa"/>
            <w:vAlign w:val="center"/>
          </w:tcPr>
          <w:p w:rsidR="00276873" w:rsidRDefault="00276873" w:rsidP="00276873"/>
        </w:tc>
      </w:tr>
    </w:tbl>
    <w:p w:rsidR="00184C40" w:rsidRDefault="00184C40" w:rsidP="00787853">
      <w:pPr>
        <w:spacing w:before="360"/>
      </w:pPr>
    </w:p>
    <w:p w:rsidR="00D91CCD" w:rsidRDefault="00276873" w:rsidP="00787853">
      <w:pPr>
        <w:spacing w:before="360"/>
      </w:pPr>
      <w:r>
        <w:t>Dátum:</w:t>
      </w:r>
    </w:p>
    <w:p w:rsidR="00674B15" w:rsidRDefault="00674B15" w:rsidP="00787853">
      <w:pPr>
        <w:spacing w:before="360"/>
      </w:pPr>
    </w:p>
    <w:p w:rsidR="00276873" w:rsidRDefault="00276873" w:rsidP="00787853">
      <w:pPr>
        <w:spacing w:before="240"/>
        <w:ind w:left="5664" w:firstLine="708"/>
        <w:jc w:val="center"/>
      </w:pPr>
      <w:r>
        <w:t>Aláírás</w:t>
      </w:r>
    </w:p>
    <w:p w:rsidR="006C0A19" w:rsidRPr="006755E7" w:rsidRDefault="006C0A19" w:rsidP="00787853">
      <w:pPr>
        <w:spacing w:before="360"/>
        <w:rPr>
          <w:b/>
          <w:bCs/>
          <w:i/>
          <w:iCs/>
        </w:rPr>
      </w:pPr>
      <w:r>
        <w:rPr>
          <w:b/>
          <w:bCs/>
          <w:i/>
          <w:iCs/>
        </w:rPr>
        <w:t>Csatolandó mellékletek:</w:t>
      </w:r>
    </w:p>
    <w:p w:rsidR="006755E7" w:rsidRPr="00394D46" w:rsidRDefault="006755E7" w:rsidP="00787853">
      <w:pPr>
        <w:spacing w:before="120"/>
        <w:rPr>
          <w:i/>
          <w:iCs/>
          <w:u w:val="single"/>
        </w:rPr>
      </w:pPr>
    </w:p>
    <w:p w:rsidR="00394D46" w:rsidRPr="00184C40" w:rsidRDefault="007F1554" w:rsidP="00AF3CDC">
      <w:pPr>
        <w:numPr>
          <w:ilvl w:val="0"/>
          <w:numId w:val="22"/>
        </w:numPr>
        <w:jc w:val="both"/>
      </w:pPr>
      <w:r w:rsidRPr="00184C40">
        <w:t>pályázati űrlap</w:t>
      </w:r>
      <w:r w:rsidR="001F1A74" w:rsidRPr="00184C40">
        <w:t xml:space="preserve"> (aláírva scannelve .pdf formátumban</w:t>
      </w:r>
      <w:r w:rsidR="00184C40" w:rsidRPr="00184C40">
        <w:t>:</w:t>
      </w:r>
      <w:r w:rsidR="001F1A74" w:rsidRPr="00184C40">
        <w:t>, valamint aláírás</w:t>
      </w:r>
      <w:r w:rsidR="00184C40" w:rsidRPr="00184C40">
        <w:t>ok</w:t>
      </w:r>
      <w:r w:rsidR="001F1A74" w:rsidRPr="00184C40">
        <w:t xml:space="preserve"> nélkül .doc formátumban is)</w:t>
      </w:r>
    </w:p>
    <w:p w:rsidR="00394D46" w:rsidRDefault="007F1554" w:rsidP="00AF3CDC">
      <w:pPr>
        <w:numPr>
          <w:ilvl w:val="0"/>
          <w:numId w:val="22"/>
        </w:numPr>
        <w:jc w:val="both"/>
      </w:pPr>
      <w:r>
        <w:t>szakmai leírás</w:t>
      </w:r>
      <w:r w:rsidR="00394D46">
        <w:t xml:space="preserve"> (</w:t>
      </w:r>
      <w:r w:rsidR="006C0A19" w:rsidRPr="006C0A19">
        <w:rPr>
          <w:b/>
        </w:rPr>
        <w:t>konferencia</w:t>
      </w:r>
      <w:r w:rsidR="008A095F">
        <w:rPr>
          <w:b/>
        </w:rPr>
        <w:t>/workshop</w:t>
      </w:r>
      <w:r w:rsidR="008F47D4">
        <w:rPr>
          <w:b/>
        </w:rPr>
        <w:t xml:space="preserve"> előadás/produkció</w:t>
      </w:r>
      <w:r w:rsidR="006C0A19" w:rsidRPr="006C0A19">
        <w:rPr>
          <w:b/>
        </w:rPr>
        <w:t xml:space="preserve"> </w:t>
      </w:r>
      <w:r w:rsidR="00394D46" w:rsidRPr="006C0A19">
        <w:rPr>
          <w:b/>
        </w:rPr>
        <w:t>címe, rövid l</w:t>
      </w:r>
      <w:r w:rsidR="00AF3CDC" w:rsidRPr="006C0A19">
        <w:rPr>
          <w:b/>
        </w:rPr>
        <w:t>eírása,</w:t>
      </w:r>
      <w:r w:rsidR="00AF3CDC">
        <w:t xml:space="preserve"> a konferencia</w:t>
      </w:r>
      <w:r w:rsidR="006C0A19">
        <w:t>/</w:t>
      </w:r>
      <w:r w:rsidR="00526691">
        <w:t>művészeti esemény</w:t>
      </w:r>
      <w:r w:rsidR="006C0A19">
        <w:t>/sportesemény</w:t>
      </w:r>
      <w:r w:rsidR="00AF3CDC">
        <w:t xml:space="preserve"> várható </w:t>
      </w:r>
      <w:r w:rsidR="00394D46">
        <w:t xml:space="preserve">szakmai haszna, </w:t>
      </w:r>
      <w:r w:rsidR="00394D46" w:rsidRPr="001176CC">
        <w:t>a támoga</w:t>
      </w:r>
      <w:r w:rsidR="00394D46">
        <w:t>tás tervezett felhasználásának részletes leírása)</w:t>
      </w:r>
    </w:p>
    <w:p w:rsidR="00AF3CDC" w:rsidRDefault="00394D46" w:rsidP="00AF3CDC">
      <w:pPr>
        <w:numPr>
          <w:ilvl w:val="0"/>
          <w:numId w:val="22"/>
        </w:numPr>
        <w:jc w:val="both"/>
      </w:pPr>
      <w:r>
        <w:t>szakmai önéletrajz vagy annak internetes elérhetősége</w:t>
      </w:r>
    </w:p>
    <w:p w:rsidR="00394D46" w:rsidRPr="006C0A19" w:rsidRDefault="00394D46" w:rsidP="00AF3CDC">
      <w:pPr>
        <w:numPr>
          <w:ilvl w:val="0"/>
          <w:numId w:val="22"/>
        </w:numPr>
        <w:jc w:val="both"/>
        <w:rPr>
          <w:b/>
        </w:rPr>
      </w:pPr>
      <w:r>
        <w:t>konferencia</w:t>
      </w:r>
      <w:r w:rsidR="006C0A19">
        <w:t>/</w:t>
      </w:r>
      <w:r w:rsidR="00526691">
        <w:t>művészeti esemény</w:t>
      </w:r>
      <w:r w:rsidR="006C0A19">
        <w:t>/sportesemény</w:t>
      </w:r>
      <w:r>
        <w:t xml:space="preserve"> meghívó, </w:t>
      </w:r>
      <w:r w:rsidR="006C0A19" w:rsidRPr="006C0A19">
        <w:rPr>
          <w:b/>
        </w:rPr>
        <w:t>konferencia</w:t>
      </w:r>
      <w:r w:rsidR="008A095F">
        <w:rPr>
          <w:b/>
        </w:rPr>
        <w:t>/workshop</w:t>
      </w:r>
      <w:r w:rsidR="006C0A19" w:rsidRPr="006C0A19">
        <w:rPr>
          <w:b/>
        </w:rPr>
        <w:t xml:space="preserve"> esetén </w:t>
      </w:r>
      <w:r w:rsidR="00353D96" w:rsidRPr="006C0A19">
        <w:rPr>
          <w:b/>
        </w:rPr>
        <w:t>előadás tartásáról</w:t>
      </w:r>
      <w:r w:rsidR="00526691">
        <w:rPr>
          <w:b/>
        </w:rPr>
        <w:t>, művészeti és sportesemény esetén részvételről</w:t>
      </w:r>
      <w:r w:rsidR="00353D96" w:rsidRPr="006C0A19">
        <w:rPr>
          <w:b/>
        </w:rPr>
        <w:t xml:space="preserve"> visszaigazolás</w:t>
      </w:r>
      <w:r w:rsidR="006C0A19">
        <w:rPr>
          <w:b/>
        </w:rPr>
        <w:t>!</w:t>
      </w:r>
    </w:p>
    <w:p w:rsidR="00394D46" w:rsidRDefault="00394D46"/>
    <w:p w:rsidR="00850517" w:rsidRDefault="00850517"/>
    <w:p w:rsidR="00850517" w:rsidRDefault="00850517"/>
    <w:sectPr w:rsidR="00850517">
      <w:footnotePr>
        <w:numFmt w:val="chicago"/>
      </w:footnotePr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1ACC" w:rsidRDefault="00351ACC">
      <w:r>
        <w:separator/>
      </w:r>
    </w:p>
  </w:endnote>
  <w:endnote w:type="continuationSeparator" w:id="0">
    <w:p w:rsidR="00351ACC" w:rsidRDefault="00351A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1ACC" w:rsidRDefault="00351ACC">
      <w:r>
        <w:separator/>
      </w:r>
    </w:p>
  </w:footnote>
  <w:footnote w:type="continuationSeparator" w:id="0">
    <w:p w:rsidR="00351ACC" w:rsidRDefault="00351A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C2CD8"/>
    <w:multiLevelType w:val="hybridMultilevel"/>
    <w:tmpl w:val="F44CCA6A"/>
    <w:lvl w:ilvl="0" w:tplc="550617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8DA3F82"/>
    <w:multiLevelType w:val="hybridMultilevel"/>
    <w:tmpl w:val="2C08A9C8"/>
    <w:lvl w:ilvl="0" w:tplc="51F22E2E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B17D1"/>
    <w:multiLevelType w:val="hybridMultilevel"/>
    <w:tmpl w:val="9EE07F00"/>
    <w:lvl w:ilvl="0" w:tplc="D08C05F4"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2700C18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4" w15:restartNumberingAfterBreak="0">
    <w:nsid w:val="14745DC9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5" w15:restartNumberingAfterBreak="0">
    <w:nsid w:val="15494A84"/>
    <w:multiLevelType w:val="hybridMultilevel"/>
    <w:tmpl w:val="64B26918"/>
    <w:lvl w:ilvl="0" w:tplc="1924FF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i w:val="0"/>
        <w:iCs w:val="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6377EF9"/>
    <w:multiLevelType w:val="hybridMultilevel"/>
    <w:tmpl w:val="2CE6DDD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7414D9D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8" w15:restartNumberingAfterBreak="0">
    <w:nsid w:val="21351E4F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9" w15:restartNumberingAfterBreak="0">
    <w:nsid w:val="29F719EC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0" w15:restartNumberingAfterBreak="0">
    <w:nsid w:val="3B1E1F1C"/>
    <w:multiLevelType w:val="hybridMultilevel"/>
    <w:tmpl w:val="4CBE9B4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A340BF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2" w15:restartNumberingAfterBreak="0">
    <w:nsid w:val="44314A98"/>
    <w:multiLevelType w:val="hybridMultilevel"/>
    <w:tmpl w:val="C8E2FA34"/>
    <w:lvl w:ilvl="0" w:tplc="51F22E2E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9B3995"/>
    <w:multiLevelType w:val="hybridMultilevel"/>
    <w:tmpl w:val="A7F4D8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4B816A80"/>
    <w:multiLevelType w:val="hybridMultilevel"/>
    <w:tmpl w:val="5D88C462"/>
    <w:lvl w:ilvl="0" w:tplc="E940E052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4E0446F8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6" w15:restartNumberingAfterBreak="0">
    <w:nsid w:val="514D3655"/>
    <w:multiLevelType w:val="hybridMultilevel"/>
    <w:tmpl w:val="464C4726"/>
    <w:lvl w:ilvl="0" w:tplc="040E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cs="Times New Roman"/>
      </w:rPr>
    </w:lvl>
    <w:lvl w:ilvl="1" w:tplc="040E0019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17" w15:restartNumberingAfterBreak="0">
    <w:nsid w:val="55D211ED"/>
    <w:multiLevelType w:val="hybridMultilevel"/>
    <w:tmpl w:val="CE7E3726"/>
    <w:lvl w:ilvl="0" w:tplc="51F22E2E">
      <w:start w:val="1"/>
      <w:numFmt w:val="bullet"/>
      <w:lvlText w:val="-"/>
      <w:lvlJc w:val="left"/>
      <w:pPr>
        <w:tabs>
          <w:tab w:val="num" w:pos="567"/>
        </w:tabs>
        <w:ind w:left="567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531FE2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9" w15:restartNumberingAfterBreak="0">
    <w:nsid w:val="5F6578B6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20" w15:restartNumberingAfterBreak="0">
    <w:nsid w:val="66DD0AB1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21" w15:restartNumberingAfterBreak="0">
    <w:nsid w:val="6C874111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22" w15:restartNumberingAfterBreak="0">
    <w:nsid w:val="6EEF19AB"/>
    <w:multiLevelType w:val="hybridMultilevel"/>
    <w:tmpl w:val="0AD86C54"/>
    <w:lvl w:ilvl="0" w:tplc="188AA7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7CE06BD9"/>
    <w:multiLevelType w:val="hybridMultilevel"/>
    <w:tmpl w:val="A56EFD74"/>
    <w:lvl w:ilvl="0" w:tplc="7AD4BA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7D4F00E5"/>
    <w:multiLevelType w:val="hybridMultilevel"/>
    <w:tmpl w:val="14E02158"/>
    <w:lvl w:ilvl="0" w:tplc="51F22E2E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DB72A9"/>
    <w:multiLevelType w:val="hybridMultilevel"/>
    <w:tmpl w:val="BA7003AE"/>
    <w:lvl w:ilvl="0" w:tplc="AEF4798E">
      <w:start w:val="20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6"/>
  </w:num>
  <w:num w:numId="4">
    <w:abstractNumId w:val="7"/>
  </w:num>
  <w:num w:numId="5">
    <w:abstractNumId w:val="11"/>
  </w:num>
  <w:num w:numId="6">
    <w:abstractNumId w:val="15"/>
  </w:num>
  <w:num w:numId="7">
    <w:abstractNumId w:val="21"/>
  </w:num>
  <w:num w:numId="8">
    <w:abstractNumId w:val="18"/>
  </w:num>
  <w:num w:numId="9">
    <w:abstractNumId w:val="19"/>
  </w:num>
  <w:num w:numId="10">
    <w:abstractNumId w:val="3"/>
  </w:num>
  <w:num w:numId="11">
    <w:abstractNumId w:val="4"/>
  </w:num>
  <w:num w:numId="12">
    <w:abstractNumId w:val="9"/>
  </w:num>
  <w:num w:numId="13">
    <w:abstractNumId w:val="8"/>
  </w:num>
  <w:num w:numId="14">
    <w:abstractNumId w:val="20"/>
  </w:num>
  <w:num w:numId="15">
    <w:abstractNumId w:val="17"/>
  </w:num>
  <w:num w:numId="16">
    <w:abstractNumId w:val="1"/>
  </w:num>
  <w:num w:numId="17">
    <w:abstractNumId w:val="5"/>
  </w:num>
  <w:num w:numId="18">
    <w:abstractNumId w:val="23"/>
  </w:num>
  <w:num w:numId="19">
    <w:abstractNumId w:val="0"/>
  </w:num>
  <w:num w:numId="20">
    <w:abstractNumId w:val="22"/>
  </w:num>
  <w:num w:numId="21">
    <w:abstractNumId w:val="24"/>
  </w:num>
  <w:num w:numId="22">
    <w:abstractNumId w:val="14"/>
  </w:num>
  <w:num w:numId="23">
    <w:abstractNumId w:val="12"/>
  </w:num>
  <w:num w:numId="24">
    <w:abstractNumId w:val="2"/>
  </w:num>
  <w:num w:numId="25">
    <w:abstractNumId w:val="10"/>
  </w:num>
  <w:num w:numId="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savePreviewPicture/>
  <w:doNotValidateAgainstSchema/>
  <w:doNotDemarcateInvalidXml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LIwNTU3Mba0tDRU0lEKTi0uzszPAykwrgUApRqBdywAAAA="/>
  </w:docVars>
  <w:rsids>
    <w:rsidRoot w:val="00D24226"/>
    <w:rsid w:val="00010E9F"/>
    <w:rsid w:val="00037C7A"/>
    <w:rsid w:val="00043B94"/>
    <w:rsid w:val="00050F14"/>
    <w:rsid w:val="00087153"/>
    <w:rsid w:val="001176CC"/>
    <w:rsid w:val="00121718"/>
    <w:rsid w:val="00134258"/>
    <w:rsid w:val="00165DAA"/>
    <w:rsid w:val="00180057"/>
    <w:rsid w:val="001825CF"/>
    <w:rsid w:val="00184C40"/>
    <w:rsid w:val="001904E9"/>
    <w:rsid w:val="00191B52"/>
    <w:rsid w:val="001921A3"/>
    <w:rsid w:val="001C46AB"/>
    <w:rsid w:val="001D493D"/>
    <w:rsid w:val="001F1A74"/>
    <w:rsid w:val="001F67C8"/>
    <w:rsid w:val="002076E1"/>
    <w:rsid w:val="00254106"/>
    <w:rsid w:val="00256C6C"/>
    <w:rsid w:val="00276873"/>
    <w:rsid w:val="0028068C"/>
    <w:rsid w:val="002E755D"/>
    <w:rsid w:val="002F6092"/>
    <w:rsid w:val="00317063"/>
    <w:rsid w:val="003362CE"/>
    <w:rsid w:val="00347AD5"/>
    <w:rsid w:val="00350B20"/>
    <w:rsid w:val="00351ACC"/>
    <w:rsid w:val="00353D96"/>
    <w:rsid w:val="003921F0"/>
    <w:rsid w:val="00394D46"/>
    <w:rsid w:val="003A083D"/>
    <w:rsid w:val="003E16E6"/>
    <w:rsid w:val="003E28C0"/>
    <w:rsid w:val="003E4AB2"/>
    <w:rsid w:val="00424AC1"/>
    <w:rsid w:val="00430DC0"/>
    <w:rsid w:val="0044112F"/>
    <w:rsid w:val="004916B1"/>
    <w:rsid w:val="004C7D62"/>
    <w:rsid w:val="004C7FB3"/>
    <w:rsid w:val="005145E6"/>
    <w:rsid w:val="0051506B"/>
    <w:rsid w:val="005152AA"/>
    <w:rsid w:val="00526691"/>
    <w:rsid w:val="005606EE"/>
    <w:rsid w:val="005618F4"/>
    <w:rsid w:val="005C4BD9"/>
    <w:rsid w:val="00600F03"/>
    <w:rsid w:val="0060130F"/>
    <w:rsid w:val="00606E5E"/>
    <w:rsid w:val="00610C6E"/>
    <w:rsid w:val="00631C4D"/>
    <w:rsid w:val="006322E6"/>
    <w:rsid w:val="00655272"/>
    <w:rsid w:val="00660EA2"/>
    <w:rsid w:val="00662414"/>
    <w:rsid w:val="00674B15"/>
    <w:rsid w:val="006755E7"/>
    <w:rsid w:val="006C0A19"/>
    <w:rsid w:val="006C575E"/>
    <w:rsid w:val="006D0D07"/>
    <w:rsid w:val="00701E30"/>
    <w:rsid w:val="00704471"/>
    <w:rsid w:val="00710605"/>
    <w:rsid w:val="00711C7C"/>
    <w:rsid w:val="00714116"/>
    <w:rsid w:val="00747F48"/>
    <w:rsid w:val="007805E4"/>
    <w:rsid w:val="00787853"/>
    <w:rsid w:val="00787C24"/>
    <w:rsid w:val="007971A0"/>
    <w:rsid w:val="007F1554"/>
    <w:rsid w:val="007F6660"/>
    <w:rsid w:val="00837DDB"/>
    <w:rsid w:val="00850517"/>
    <w:rsid w:val="008560A3"/>
    <w:rsid w:val="00883808"/>
    <w:rsid w:val="008A095F"/>
    <w:rsid w:val="008C6146"/>
    <w:rsid w:val="008D672F"/>
    <w:rsid w:val="008F0171"/>
    <w:rsid w:val="008F309E"/>
    <w:rsid w:val="008F47D4"/>
    <w:rsid w:val="008F5AAF"/>
    <w:rsid w:val="00907988"/>
    <w:rsid w:val="00952817"/>
    <w:rsid w:val="00971C6B"/>
    <w:rsid w:val="00997721"/>
    <w:rsid w:val="009E1B6D"/>
    <w:rsid w:val="009E5A98"/>
    <w:rsid w:val="009E6C91"/>
    <w:rsid w:val="009F4A00"/>
    <w:rsid w:val="00A502A8"/>
    <w:rsid w:val="00A91311"/>
    <w:rsid w:val="00AA3F55"/>
    <w:rsid w:val="00AB0C6C"/>
    <w:rsid w:val="00AB24FC"/>
    <w:rsid w:val="00AD67ED"/>
    <w:rsid w:val="00AD7080"/>
    <w:rsid w:val="00AF323E"/>
    <w:rsid w:val="00AF3CDC"/>
    <w:rsid w:val="00B24E13"/>
    <w:rsid w:val="00B90C42"/>
    <w:rsid w:val="00C46747"/>
    <w:rsid w:val="00C60B88"/>
    <w:rsid w:val="00CA3C5E"/>
    <w:rsid w:val="00D22BFB"/>
    <w:rsid w:val="00D24226"/>
    <w:rsid w:val="00D272A4"/>
    <w:rsid w:val="00D91CCD"/>
    <w:rsid w:val="00DD39BF"/>
    <w:rsid w:val="00DE1A6D"/>
    <w:rsid w:val="00DF4614"/>
    <w:rsid w:val="00E11F29"/>
    <w:rsid w:val="00E24FB5"/>
    <w:rsid w:val="00E274A8"/>
    <w:rsid w:val="00E64D30"/>
    <w:rsid w:val="00EC03F4"/>
    <w:rsid w:val="00ED475F"/>
    <w:rsid w:val="00EE108E"/>
    <w:rsid w:val="00F01946"/>
    <w:rsid w:val="00F1294F"/>
    <w:rsid w:val="00F14B29"/>
    <w:rsid w:val="00F64523"/>
    <w:rsid w:val="00F80492"/>
    <w:rsid w:val="00F86B93"/>
    <w:rsid w:val="00F94A30"/>
    <w:rsid w:val="00FA6EEE"/>
    <w:rsid w:val="00FF2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3D49A79"/>
  <w14:defaultImageDpi w14:val="0"/>
  <w15:docId w15:val="{89B67D42-9C1D-480C-99F9-D88D764E4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0" w:line="240" w:lineRule="auto"/>
    </w:pPr>
    <w:rPr>
      <w:sz w:val="24"/>
      <w:szCs w:val="24"/>
    </w:rPr>
  </w:style>
  <w:style w:type="paragraph" w:styleId="Cmsor1">
    <w:name w:val="heading 1"/>
    <w:basedOn w:val="Norml"/>
    <w:next w:val="Norml"/>
    <w:link w:val="Cmsor1Char"/>
    <w:uiPriority w:val="99"/>
    <w:qFormat/>
    <w:rsid w:val="00AF323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9"/>
    <w:qFormat/>
    <w:rsid w:val="00AF323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Cmsor3">
    <w:name w:val="heading 3"/>
    <w:basedOn w:val="Norml"/>
    <w:next w:val="Norml"/>
    <w:link w:val="Cmsor3Char"/>
    <w:uiPriority w:val="99"/>
    <w:qFormat/>
    <w:rsid w:val="0028068C"/>
    <w:pPr>
      <w:keepNext/>
      <w:tabs>
        <w:tab w:val="left" w:pos="3710"/>
        <w:tab w:val="left" w:pos="8316"/>
      </w:tabs>
      <w:outlineLvl w:val="2"/>
    </w:pPr>
    <w:rPr>
      <w:sz w:val="28"/>
      <w:szCs w:val="28"/>
    </w:rPr>
  </w:style>
  <w:style w:type="paragraph" w:styleId="Cmsor4">
    <w:name w:val="heading 4"/>
    <w:basedOn w:val="Norml"/>
    <w:next w:val="Norml"/>
    <w:link w:val="Cmsor4Char"/>
    <w:uiPriority w:val="99"/>
    <w:qFormat/>
    <w:rsid w:val="0028068C"/>
    <w:pPr>
      <w:keepNext/>
      <w:tabs>
        <w:tab w:val="left" w:pos="3710"/>
        <w:tab w:val="left" w:pos="8316"/>
      </w:tabs>
      <w:outlineLvl w:val="3"/>
    </w:pPr>
    <w:rPr>
      <w:i/>
      <w:iCs/>
      <w:sz w:val="32"/>
      <w:szCs w:val="32"/>
    </w:rPr>
  </w:style>
  <w:style w:type="paragraph" w:styleId="Cmsor5">
    <w:name w:val="heading 5"/>
    <w:basedOn w:val="Norml"/>
    <w:next w:val="Norml"/>
    <w:link w:val="Cmsor5Char"/>
    <w:uiPriority w:val="99"/>
    <w:qFormat/>
    <w:rsid w:val="0028068C"/>
    <w:pPr>
      <w:keepNext/>
      <w:tabs>
        <w:tab w:val="left" w:pos="3710"/>
        <w:tab w:val="left" w:pos="8316"/>
      </w:tabs>
      <w:outlineLvl w:val="4"/>
    </w:pPr>
    <w:rPr>
      <w:i/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9"/>
    <w:locked/>
    <w:rPr>
      <w:rFonts w:ascii="Cambria" w:hAnsi="Cambria" w:cs="Cambria"/>
      <w:b/>
      <w:bCs/>
      <w:kern w:val="32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9"/>
    <w:semiHidden/>
    <w:locked/>
    <w:rPr>
      <w:rFonts w:ascii="Cambria" w:hAnsi="Cambria" w:cs="Cambria"/>
      <w:b/>
      <w:bCs/>
      <w:i/>
      <w:iCs/>
      <w:sz w:val="28"/>
      <w:szCs w:val="28"/>
    </w:rPr>
  </w:style>
  <w:style w:type="character" w:customStyle="1" w:styleId="Cmsor3Char">
    <w:name w:val="Címsor 3 Char"/>
    <w:basedOn w:val="Bekezdsalapbettpusa"/>
    <w:link w:val="Cmsor3"/>
    <w:uiPriority w:val="99"/>
    <w:semiHidden/>
    <w:locked/>
    <w:rPr>
      <w:rFonts w:ascii="Cambria" w:hAnsi="Cambria" w:cs="Cambria"/>
      <w:b/>
      <w:bCs/>
      <w:sz w:val="26"/>
      <w:szCs w:val="26"/>
    </w:rPr>
  </w:style>
  <w:style w:type="character" w:customStyle="1" w:styleId="Cmsor4Char">
    <w:name w:val="Címsor 4 Char"/>
    <w:basedOn w:val="Bekezdsalapbettpusa"/>
    <w:link w:val="Cmsor4"/>
    <w:uiPriority w:val="99"/>
    <w:semiHidden/>
    <w:locked/>
    <w:rPr>
      <w:rFonts w:ascii="Calibri" w:hAnsi="Calibri" w:cs="Calibri"/>
      <w:b/>
      <w:bCs/>
      <w:sz w:val="28"/>
      <w:szCs w:val="28"/>
    </w:rPr>
  </w:style>
  <w:style w:type="character" w:customStyle="1" w:styleId="Cmsor5Char">
    <w:name w:val="Címsor 5 Char"/>
    <w:basedOn w:val="Bekezdsalapbettpusa"/>
    <w:link w:val="Cmsor5"/>
    <w:uiPriority w:val="99"/>
    <w:semiHidden/>
    <w:locked/>
    <w:rPr>
      <w:rFonts w:ascii="Calibri" w:hAnsi="Calibri" w:cs="Calibri"/>
      <w:b/>
      <w:bCs/>
      <w:i/>
      <w:iCs/>
      <w:sz w:val="26"/>
      <w:szCs w:val="26"/>
    </w:rPr>
  </w:style>
  <w:style w:type="paragraph" w:styleId="Listaszerbekezds">
    <w:name w:val="List Paragraph"/>
    <w:basedOn w:val="Norml"/>
    <w:uiPriority w:val="99"/>
    <w:qFormat/>
    <w:rsid w:val="0028068C"/>
    <w:pPr>
      <w:spacing w:after="200" w:line="276" w:lineRule="auto"/>
      <w:ind w:left="720"/>
      <w:contextualSpacing/>
    </w:pPr>
    <w:rPr>
      <w:rFonts w:ascii="Calibri" w:hAnsi="Calibri" w:cs="Calibri"/>
      <w:sz w:val="22"/>
      <w:szCs w:val="22"/>
      <w:lang w:val="en-US" w:eastAsia="en-US"/>
    </w:rPr>
  </w:style>
  <w:style w:type="character" w:styleId="Hiperhivatkozs">
    <w:name w:val="Hyperlink"/>
    <w:basedOn w:val="Bekezdsalapbettpusa"/>
    <w:uiPriority w:val="99"/>
    <w:rsid w:val="003E4AB2"/>
    <w:rPr>
      <w:rFonts w:cs="Times New Roman"/>
      <w:color w:val="0000FF"/>
      <w:u w:val="single"/>
    </w:rPr>
  </w:style>
  <w:style w:type="paragraph" w:styleId="Szvegtrzs2">
    <w:name w:val="Body Text 2"/>
    <w:basedOn w:val="Norml"/>
    <w:link w:val="Szvegtrzs2Char"/>
    <w:uiPriority w:val="99"/>
    <w:rsid w:val="00AF323E"/>
    <w:pPr>
      <w:autoSpaceDE w:val="0"/>
      <w:autoSpaceDN w:val="0"/>
      <w:spacing w:after="120" w:line="480" w:lineRule="auto"/>
    </w:pPr>
  </w:style>
  <w:style w:type="character" w:customStyle="1" w:styleId="Szvegtrzs2Char">
    <w:name w:val="Szövegtörzs 2 Char"/>
    <w:basedOn w:val="Bekezdsalapbettpusa"/>
    <w:link w:val="Szvegtrzs2"/>
    <w:uiPriority w:val="99"/>
    <w:semiHidden/>
    <w:locked/>
    <w:rPr>
      <w:rFonts w:cs="Times New Roman"/>
      <w:sz w:val="24"/>
      <w:szCs w:val="24"/>
    </w:rPr>
  </w:style>
  <w:style w:type="paragraph" w:styleId="Szvegtrzs">
    <w:name w:val="Body Text"/>
    <w:basedOn w:val="Norml"/>
    <w:link w:val="SzvegtrzsChar"/>
    <w:uiPriority w:val="99"/>
    <w:rsid w:val="00317063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locked/>
    <w:rPr>
      <w:rFonts w:cs="Times New Roman"/>
      <w:sz w:val="24"/>
      <w:szCs w:val="24"/>
    </w:rPr>
  </w:style>
  <w:style w:type="paragraph" w:styleId="llb">
    <w:name w:val="footer"/>
    <w:basedOn w:val="Norml"/>
    <w:link w:val="llbChar"/>
    <w:uiPriority w:val="99"/>
    <w:rsid w:val="00317063"/>
    <w:pPr>
      <w:tabs>
        <w:tab w:val="center" w:pos="4536"/>
        <w:tab w:val="right" w:pos="9072"/>
      </w:tabs>
      <w:jc w:val="both"/>
    </w:pPr>
  </w:style>
  <w:style w:type="character" w:customStyle="1" w:styleId="llbChar">
    <w:name w:val="Élőláb Char"/>
    <w:basedOn w:val="Bekezdsalapbettpusa"/>
    <w:link w:val="llb"/>
    <w:uiPriority w:val="99"/>
    <w:semiHidden/>
    <w:locked/>
    <w:rPr>
      <w:rFonts w:cs="Times New Roman"/>
      <w:sz w:val="24"/>
      <w:szCs w:val="24"/>
    </w:rPr>
  </w:style>
  <w:style w:type="table" w:styleId="Rcsostblzat">
    <w:name w:val="Table Grid"/>
    <w:basedOn w:val="Normltblzat"/>
    <w:uiPriority w:val="99"/>
    <w:rsid w:val="008560A3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rsid w:val="007F6660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locked/>
    <w:rPr>
      <w:rFonts w:ascii="Tahoma" w:hAnsi="Tahoma" w:cs="Tahoma"/>
      <w:sz w:val="16"/>
      <w:szCs w:val="16"/>
    </w:rPr>
  </w:style>
  <w:style w:type="paragraph" w:styleId="Lbjegyzetszveg">
    <w:name w:val="footnote text"/>
    <w:basedOn w:val="Norml"/>
    <w:link w:val="LbjegyzetszvegChar"/>
    <w:uiPriority w:val="99"/>
    <w:semiHidden/>
    <w:rsid w:val="00AD7080"/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locked/>
    <w:rPr>
      <w:rFonts w:cs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rsid w:val="00AD7080"/>
    <w:rPr>
      <w:rFonts w:cs="Times New Roman"/>
      <w:vertAlign w:val="superscript"/>
    </w:rPr>
  </w:style>
  <w:style w:type="paragraph" w:styleId="lfej">
    <w:name w:val="header"/>
    <w:basedOn w:val="Norml"/>
    <w:link w:val="lfejChar"/>
    <w:uiPriority w:val="99"/>
    <w:unhideWhenUsed/>
    <w:rsid w:val="00D91CCD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locked/>
    <w:rsid w:val="00D91CCD"/>
    <w:rPr>
      <w:rFonts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4258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9DC0E7-6B14-4CB7-8FB7-5630C3A8BF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TE BTK konferenciatámogatási pályázat</vt:lpstr>
    </vt:vector>
  </TitlesOfParts>
  <Company>PTE-BTK Kari Hivatal</Company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E BTK konferenciatámogatási pályázat</dc:title>
  <dc:creator>Harasné Dobai Teodóra</dc:creator>
  <cp:lastModifiedBy>Sándorfi Eszter</cp:lastModifiedBy>
  <cp:revision>4</cp:revision>
  <cp:lastPrinted>2012-04-26T13:24:00Z</cp:lastPrinted>
  <dcterms:created xsi:type="dcterms:W3CDTF">2022-12-12T10:26:00Z</dcterms:created>
  <dcterms:modified xsi:type="dcterms:W3CDTF">2022-12-12T10:26:00Z</dcterms:modified>
</cp:coreProperties>
</file>